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z Le Sbertol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z</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 Sbertol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2 Wayland Ave Kenilworth 6004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zsbertol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796635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